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Malaysia</w:t>
      </w:r>
      <w:r>
        <w:t xml:space="preserve"> </w:t>
      </w:r>
      <w:r>
        <w:t xml:space="preserve">Kuala</w:t>
      </w:r>
      <w:r>
        <w:t xml:space="preserve"> </w:t>
      </w:r>
      <w:r>
        <w:t xml:space="preserve">Lumpur</w:t>
      </w:r>
    </w:p>
    <w:bookmarkStart w:id="25" w:name="Xac2ba50e3eb430d3c5515faab575ae32f430ea3"/>
    <w:p>
      <w:pPr>
        <w:pStyle w:val="Heading1"/>
      </w:pPr>
      <w:r>
        <w:t xml:space="preserve">Cover Letter for Electronics Engineer Position</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Kuala Lumpur, Malaysia</w:t>
      </w:r>
    </w:p>
    <w:p>
      <w:pPr>
        <w:pStyle w:val="BodyText"/>
      </w:pPr>
      <w:r>
        <w:t xml:space="preserve">Dear Hiring Manager,</w:t>
      </w:r>
    </w:p>
    <w:p>
      <w:pPr>
        <w:pStyle w:val="BodyText"/>
      </w:pPr>
      <w:r>
        <w:t xml:space="preserve">I am writing to express my interest in the Electronics Engineer position at your organization in Malaysia Kuala Lumpur. As a highly motivated and experienced electronics engineer with a proven track record of designing and implementing innovative solutions, I am eager to contribute my expertise to your team. My background in hardware development, system integration, and problem-solving aligns seamlessly with the requirements of this role, and I am particularly excited about the opportunity to work within Malaysia’s dynamic tech industry.</w:t>
      </w:r>
    </w:p>
    <w:p>
      <w:pPr>
        <w:pStyle w:val="BodyText"/>
      </w:pPr>
      <w:r>
        <w:t xml:space="preserve">With over [X years] of experience in electronics engineering across diverse sectors such as telecommunications, consumer electronics, and industrial automation, I have developed a deep understanding of both theoretical principles and practical applications. My career has been driven by a passion for innovation, and I thrive in environments where creativity is paired with technical precision. In Malaysia Kuala Lumpur, where the demand for cutting-edge technology continues to grow, I am confident that my skills will add significant value to your organization.</w:t>
      </w:r>
    </w:p>
    <w:bookmarkStart w:id="20" w:name="professional-background-and-expertise"/>
    <w:p>
      <w:pPr>
        <w:pStyle w:val="Heading2"/>
      </w:pPr>
      <w:r>
        <w:t xml:space="preserve">Professional Background and Expertise</w:t>
      </w:r>
    </w:p>
    <w:p>
      <w:pPr>
        <w:pStyle w:val="FirstParagraph"/>
      </w:pPr>
      <w:r>
        <w:t xml:space="preserve">Throughout my career, I have specialized in the design, testing, and optimization of electronic systems. At [Previous Company Name], I led a team of engineers to develop a low-power IoT device that reduced energy consumption by 30% while improving data transmission accuracy. This project required meticulous attention to detail in circuit design, software integration, and compliance with international standards. My ability to collaborate across disciplines—working closely with software developers, mechanical engineers, and product managers—ensured the successful launch of the product into the Malaysian market.</w:t>
      </w:r>
    </w:p>
    <w:p>
      <w:pPr>
        <w:pStyle w:val="BodyText"/>
      </w:pPr>
      <w:r>
        <w:t xml:space="preserve">In addition to hardware development, I have extensive experience in PCB layout design using tools such as Altium Designer and KiCad. My work has involved translating complex schematics into functional prototypes that meet rigorous performance criteria. For instance, while working on a high-frequency communication system for a telecommunications client in Kuala Lumpur, I implemented advanced signal integrity techniques to mitigate interference and improve reliability. This project not only earned recognition within the company but also contributed to the client’s expansion into Southeast Asian markets.</w:t>
      </w:r>
    </w:p>
    <w:bookmarkEnd w:id="20"/>
    <w:bookmarkStart w:id="21" w:name="why-malaysia-kuala-lumpur"/>
    <w:p>
      <w:pPr>
        <w:pStyle w:val="Heading2"/>
      </w:pPr>
      <w:r>
        <w:t xml:space="preserve">Why Malaysia Kuala Lumpur?</w:t>
      </w:r>
    </w:p>
    <w:p>
      <w:pPr>
        <w:pStyle w:val="FirstParagraph"/>
      </w:pPr>
      <w:r>
        <w:t xml:space="preserve">Malaysia Kuala Lumpur has long been a hub for technological advancement, and I am particularly drawn to the city’s vibrant ecosystem of startups, research institutions, and multinational corporations. The government’s commitment to digital transformation—through initiatives like the National Digital Transformation Strategy—has created an environment ripe for innovation. As an Electronics Engineer, I am eager to be part of this momentum by contributing to projects that leverage emerging technologies such as 5G, AI-driven systems, and smart infrastructure.</w:t>
      </w:r>
    </w:p>
    <w:p>
      <w:pPr>
        <w:pStyle w:val="BodyText"/>
      </w:pPr>
      <w:r>
        <w:t xml:space="preserve">Moreover, Kuala Lumpur’s strategic location as a gateway to Southeast Asia offers unique opportunities for global collaboration. My previous experience working with international teams has prepared me to navigate cross-cultural challenges and deliver solutions that meet the needs of diverse markets. I am particularly interested in how your organization is leveraging electronics engineering to address local and regional challenges, such as sustainable energy solutions or smart city development.</w:t>
      </w:r>
    </w:p>
    <w:bookmarkEnd w:id="21"/>
    <w:bookmarkStart w:id="22" w:name="technical-skills-and-achievements"/>
    <w:p>
      <w:pPr>
        <w:pStyle w:val="Heading2"/>
      </w:pPr>
      <w:r>
        <w:t xml:space="preserve">Technical Skills and Achievements</w:t>
      </w:r>
    </w:p>
    <w:p>
      <w:pPr>
        <w:pStyle w:val="FirstParagraph"/>
      </w:pPr>
      <w:r>
        <w:t xml:space="preserve">My technical expertise spans multiple domains, including analog and digital circuit design, embedded systems programming (C/C++, Python), and test automation. I am proficient in using industry-standard tools such as SPICE for circuit simulation, MATLAB for signal processing, and LabVIEW for data acquisition. My work also involves compliance with international standards like ISO 9001 and IEEE, ensuring that all designs meet the highest quality benchmarks.</w:t>
      </w:r>
    </w:p>
    <w:p>
      <w:pPr>
        <w:pStyle w:val="BodyText"/>
      </w:pPr>
      <w:r>
        <w:t xml:space="preserve">One of my proudest achievements was leading the development of a fault detection system for industrial machinery at [Previous Company Name]. By integrating real-time monitoring sensors and machine learning algorithms, we reduced downtime by 25% and increased operational efficiency. This project highlighted my ability to merge traditional electronics engineering with modern computational techniques, a skill set I believe is crucial for advancing technological solutions in Malaysia Kuala Lumpur.</w:t>
      </w:r>
    </w:p>
    <w:bookmarkEnd w:id="22"/>
    <w:bookmarkStart w:id="23" w:name="why-choose-me"/>
    <w:p>
      <w:pPr>
        <w:pStyle w:val="Heading2"/>
      </w:pPr>
      <w:r>
        <w:t xml:space="preserve">Why Choose Me?</w:t>
      </w:r>
    </w:p>
    <w:p>
      <w:pPr>
        <w:pStyle w:val="FirstParagraph"/>
      </w:pPr>
      <w:r>
        <w:t xml:space="preserve">What sets me apart as an Electronics Engineer is my commitment to continuous learning and adaptability. I regularly attend industry conferences and workshops to stay updated on the latest advancements in electronics, such as flexible electronics and quantum computing. My ability to quickly learn new technologies enables me to contribute effectively even in fast-paced environments.</w:t>
      </w:r>
    </w:p>
    <w:p>
      <w:pPr>
        <w:pStyle w:val="BodyText"/>
      </w:pPr>
      <w:r>
        <w:t xml:space="preserve">Furthermore, I bring strong analytical skills and a solutions-oriented mindset. Whether troubleshooting complex systems or optimizing existing designs, I approach challenges with a systematic and creative perspective. In my previous role, I identified a critical flaw in a product’s power supply circuit that could have led to overheating. By redesigning the layout and incorporating thermal management strategies, I ensured the product’s reliability and safety.</w:t>
      </w:r>
    </w:p>
    <w:bookmarkEnd w:id="23"/>
    <w:bookmarkStart w:id="24" w:name="conclusion"/>
    <w:p>
      <w:pPr>
        <w:pStyle w:val="Heading2"/>
      </w:pPr>
      <w:r>
        <w:t xml:space="preserve">Conclusion</w:t>
      </w:r>
    </w:p>
    <w:p>
      <w:pPr>
        <w:pStyle w:val="FirstParagraph"/>
      </w:pPr>
      <w:r>
        <w:t xml:space="preserve">In conclusion, I am enthusiastic about the opportunity to join your team as an Electronics Engineer in Malaysia Kuala Lumpur. My technical expertise, problem-solving abilities, and passion for innovation make me a strong candidate for this role. I am confident that my contributions will help your organization achieve its goals while driving progress in the local tech landscape.</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team’s success in Kuala Lumpu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Cover Letter - Malaysia Kuala Lumpur</dc:title>
  <dc:creator/>
  <dc:language>en</dc:language>
  <cp:keywords/>
  <dcterms:created xsi:type="dcterms:W3CDTF">2025-12-09T20:53:09Z</dcterms:created>
  <dcterms:modified xsi:type="dcterms:W3CDTF">2025-12-09T20:53:09Z</dcterms:modified>
</cp:coreProperties>
</file>

<file path=docProps/custom.xml><?xml version="1.0" encoding="utf-8"?>
<Properties xmlns="http://schemas.openxmlformats.org/officeDocument/2006/custom-properties" xmlns:vt="http://schemas.openxmlformats.org/officeDocument/2006/docPropsVTypes"/>
</file>